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E007E" w14:textId="77777777" w:rsidR="005869B3" w:rsidRPr="005869B3" w:rsidRDefault="005869B3" w:rsidP="005869B3">
      <w:pPr>
        <w:spacing w:after="0"/>
        <w:jc w:val="center"/>
        <w:rPr>
          <w:b/>
          <w:bCs/>
          <w:sz w:val="24"/>
          <w:szCs w:val="24"/>
        </w:rPr>
      </w:pPr>
      <w:r w:rsidRPr="005869B3">
        <w:rPr>
          <w:b/>
          <w:bCs/>
          <w:sz w:val="24"/>
          <w:szCs w:val="24"/>
        </w:rPr>
        <w:t>FORMULÁRIO DE PROPOSTA DA MODALIDADE DO TCC E TERMO DE</w:t>
      </w:r>
    </w:p>
    <w:p w14:paraId="3467510B" w14:textId="47D57CB9" w:rsidR="005869B3" w:rsidRDefault="005869B3" w:rsidP="005869B3">
      <w:pPr>
        <w:spacing w:after="0"/>
        <w:jc w:val="center"/>
        <w:rPr>
          <w:b/>
          <w:bCs/>
          <w:sz w:val="24"/>
          <w:szCs w:val="24"/>
        </w:rPr>
      </w:pPr>
      <w:r w:rsidRPr="005869B3">
        <w:rPr>
          <w:b/>
          <w:bCs/>
          <w:sz w:val="24"/>
          <w:szCs w:val="24"/>
        </w:rPr>
        <w:t>COMPROMISSO DO ORIENTADOR</w:t>
      </w:r>
      <w:r w:rsidR="00BC2716">
        <w:rPr>
          <w:rStyle w:val="Refdenotaderodap"/>
          <w:b/>
          <w:bCs/>
          <w:sz w:val="24"/>
          <w:szCs w:val="24"/>
        </w:rPr>
        <w:footnoteReference w:id="1"/>
      </w:r>
    </w:p>
    <w:p w14:paraId="7C7ADEC9" w14:textId="77777777" w:rsidR="00E47F73" w:rsidRDefault="00E47F73" w:rsidP="0007643F">
      <w:pPr>
        <w:jc w:val="both"/>
      </w:pPr>
    </w:p>
    <w:p w14:paraId="06B8C198" w14:textId="394B4020" w:rsidR="005B3D80" w:rsidRDefault="005B3D80" w:rsidP="005B3D80">
      <w:pPr>
        <w:spacing w:after="0"/>
      </w:pPr>
      <w:r>
        <w:t>NOME DO ALUNO:</w:t>
      </w:r>
      <w:r>
        <w:t xml:space="preserve"> ____________________________________________________________.</w:t>
      </w:r>
    </w:p>
    <w:p w14:paraId="676E5C70" w14:textId="7ABC64FF" w:rsidR="005B3D80" w:rsidRDefault="005B3D80" w:rsidP="005B3D80">
      <w:pPr>
        <w:spacing w:after="0"/>
      </w:pPr>
      <w:r>
        <w:t>MATRÍCULA:</w:t>
      </w:r>
      <w:r>
        <w:t xml:space="preserve"> ____________________</w:t>
      </w:r>
      <w:proofErr w:type="gramStart"/>
      <w:r>
        <w:t>_ .</w:t>
      </w:r>
      <w:proofErr w:type="gramEnd"/>
      <w:r>
        <w:t xml:space="preserve"> </w:t>
      </w:r>
      <w:r>
        <w:t>TELEFONE:</w:t>
      </w:r>
      <w:r w:rsidR="006C7642">
        <w:t xml:space="preserve"> _________________________________.</w:t>
      </w:r>
    </w:p>
    <w:p w14:paraId="0FDD2469" w14:textId="25DD94A1" w:rsidR="005B3D80" w:rsidRDefault="005B3D80" w:rsidP="005B3D80">
      <w:pPr>
        <w:spacing w:after="0"/>
      </w:pPr>
      <w:r>
        <w:t>E-MAIL:</w:t>
      </w:r>
      <w:r w:rsidR="006C7642">
        <w:t xml:space="preserve"> _____________________________________________________________________.</w:t>
      </w:r>
    </w:p>
    <w:p w14:paraId="31CA7CF4" w14:textId="12B3CC5D" w:rsidR="005B3D80" w:rsidRDefault="005B3D80" w:rsidP="005B3D80">
      <w:pPr>
        <w:spacing w:after="0"/>
      </w:pPr>
      <w:r>
        <w:t>NOME DO ORIENTADOR:</w:t>
      </w:r>
      <w:r w:rsidR="006C7642">
        <w:t xml:space="preserve"> _______________________________________________________.</w:t>
      </w:r>
    </w:p>
    <w:p w14:paraId="402867F2" w14:textId="36095D71" w:rsidR="005B3D80" w:rsidRDefault="005B3D80" w:rsidP="005B3D80">
      <w:pPr>
        <w:spacing w:after="0"/>
      </w:pPr>
      <w:r>
        <w:t>NOME DO CO-ORIENTADOR:</w:t>
      </w:r>
      <w:r w:rsidR="006C7642">
        <w:t xml:space="preserve"> ____________________________________________________.</w:t>
      </w:r>
    </w:p>
    <w:p w14:paraId="69287771" w14:textId="77777777" w:rsidR="005B3D80" w:rsidRDefault="005B3D80" w:rsidP="005B3D80">
      <w:pPr>
        <w:spacing w:after="0"/>
      </w:pPr>
      <w:r>
        <w:t>MODALIDADE:</w:t>
      </w:r>
    </w:p>
    <w:p w14:paraId="1F13DCAB" w14:textId="4F44466D" w:rsidR="005B3D80" w:rsidRDefault="005B3D80" w:rsidP="005B3D80">
      <w:pPr>
        <w:spacing w:after="0"/>
      </w:pPr>
      <w:proofErr w:type="gramStart"/>
      <w:r>
        <w:t xml:space="preserve">( </w:t>
      </w:r>
      <w:r w:rsidR="00B065D1">
        <w:t xml:space="preserve"> </w:t>
      </w:r>
      <w:r>
        <w:t>)</w:t>
      </w:r>
      <w:proofErr w:type="gramEnd"/>
      <w:r>
        <w:t xml:space="preserve"> MONOGRAFIA (</w:t>
      </w:r>
      <w:r w:rsidR="00B065D1">
        <w:t xml:space="preserve"> </w:t>
      </w:r>
      <w:r>
        <w:t xml:space="preserve"> ) ARTIGO CIENTÍFICO</w:t>
      </w:r>
      <w:r w:rsidR="006C7642">
        <w:t xml:space="preserve"> </w:t>
      </w:r>
      <w:r>
        <w:t>(</w:t>
      </w:r>
      <w:r w:rsidR="00B065D1">
        <w:t xml:space="preserve"> </w:t>
      </w:r>
      <w:r>
        <w:t xml:space="preserve"> ) PROJETO TURÍSTICO ( </w:t>
      </w:r>
      <w:r w:rsidR="00B065D1">
        <w:t xml:space="preserve"> </w:t>
      </w:r>
      <w:r>
        <w:t>) INVENTÁRIO TURÍSTICO</w:t>
      </w:r>
    </w:p>
    <w:p w14:paraId="27C405D1" w14:textId="77777777" w:rsidR="00B065D1" w:rsidRDefault="00B065D1" w:rsidP="005B3D80">
      <w:pPr>
        <w:spacing w:after="0"/>
      </w:pPr>
    </w:p>
    <w:p w14:paraId="58055088" w14:textId="14DEAF15" w:rsidR="005B3D80" w:rsidRDefault="007C223B" w:rsidP="005B3D80">
      <w:pPr>
        <w:spacing w:after="0"/>
      </w:pPr>
      <w:r>
        <w:t xml:space="preserve">BREVE </w:t>
      </w:r>
      <w:r w:rsidR="005B3D80">
        <w:t>DESCRIÇÃO DA PROPOSTA:</w:t>
      </w:r>
    </w:p>
    <w:p w14:paraId="5EEF4506" w14:textId="306A7CAF" w:rsidR="005B3D80" w:rsidRDefault="005B3D80" w:rsidP="005B3D80">
      <w:pPr>
        <w:spacing w:after="0"/>
      </w:pPr>
      <w:r>
        <w:t>_________________________</w:t>
      </w:r>
      <w:r w:rsidR="00B065D1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__________________________________</w:t>
      </w:r>
      <w:r w:rsidR="00B065D1">
        <w:t>.</w:t>
      </w:r>
    </w:p>
    <w:p w14:paraId="2103AB2A" w14:textId="77777777" w:rsidR="00B065D1" w:rsidRDefault="00B065D1" w:rsidP="005B3D80">
      <w:pPr>
        <w:spacing w:after="0"/>
      </w:pPr>
    </w:p>
    <w:p w14:paraId="37E0D2D7" w14:textId="0744BC8C" w:rsidR="005869B3" w:rsidRDefault="005B3D80" w:rsidP="00DB5216">
      <w:pPr>
        <w:spacing w:after="0"/>
        <w:jc w:val="both"/>
      </w:pPr>
      <w:r>
        <w:t>À oportunidade, afirmo que a proposta ora apresentada é factível de execução de acordo</w:t>
      </w:r>
      <w:r w:rsidR="00B065D1">
        <w:t xml:space="preserve"> </w:t>
      </w:r>
      <w:r>
        <w:t>com os parâmetros estabelecidos pel</w:t>
      </w:r>
      <w:r w:rsidR="00B065D1">
        <w:t>as Normas Complementares d</w:t>
      </w:r>
      <w:r w:rsidR="00DB5216">
        <w:t xml:space="preserve">e </w:t>
      </w:r>
      <w:r>
        <w:t>Trabalho de Conclusão do</w:t>
      </w:r>
      <w:r w:rsidR="00DB5216">
        <w:t xml:space="preserve"> </w:t>
      </w:r>
      <w:r>
        <w:t>Curso de Turismo</w:t>
      </w:r>
      <w:r w:rsidR="00806E9E">
        <w:t xml:space="preserve"> de 2022</w:t>
      </w:r>
      <w:r>
        <w:t xml:space="preserve"> e me comprometo a orientar e reconheço minha responsabilidade</w:t>
      </w:r>
      <w:r w:rsidR="00DB5216">
        <w:t xml:space="preserve"> </w:t>
      </w:r>
      <w:r>
        <w:t xml:space="preserve">perante </w:t>
      </w:r>
      <w:proofErr w:type="gramStart"/>
      <w:r>
        <w:t>à</w:t>
      </w:r>
      <w:proofErr w:type="gramEnd"/>
      <w:r>
        <w:t xml:space="preserve"> Coordenação do Curso de Turismo, em relação aos prazos de entrega</w:t>
      </w:r>
      <w:r w:rsidR="00DB5216">
        <w:t xml:space="preserve"> (depósito)</w:t>
      </w:r>
      <w:r>
        <w:t xml:space="preserve"> e data</w:t>
      </w:r>
      <w:r w:rsidR="00DB5216">
        <w:t xml:space="preserve"> </w:t>
      </w:r>
      <w:r>
        <w:t>de defesa d</w:t>
      </w:r>
      <w:r w:rsidR="00DB5216">
        <w:t>o TCC.</w:t>
      </w:r>
    </w:p>
    <w:p w14:paraId="29B8AEB3" w14:textId="7690D22A" w:rsidR="00C3194D" w:rsidRDefault="00E47F73" w:rsidP="00E47F73">
      <w:pPr>
        <w:jc w:val="center"/>
      </w:pPr>
      <w:r>
        <w:t xml:space="preserve">São Luís, _______ de __________________ </w:t>
      </w:r>
      <w:proofErr w:type="spellStart"/>
      <w:r>
        <w:t>de</w:t>
      </w:r>
      <w:proofErr w:type="spellEnd"/>
      <w:r>
        <w:t xml:space="preserve"> __________</w:t>
      </w:r>
      <w:proofErr w:type="gramStart"/>
      <w:r>
        <w:t>_ .</w:t>
      </w:r>
      <w:proofErr w:type="gramEnd"/>
    </w:p>
    <w:p w14:paraId="71F7AD36" w14:textId="77777777" w:rsidR="00E47F73" w:rsidRDefault="00E47F73" w:rsidP="00E47F73">
      <w:pPr>
        <w:jc w:val="center"/>
      </w:pPr>
    </w:p>
    <w:p w14:paraId="3337DFFA" w14:textId="2D694876" w:rsidR="005C1702" w:rsidRDefault="005C1702" w:rsidP="002C7AD8">
      <w:pPr>
        <w:spacing w:after="0"/>
      </w:pPr>
      <w:r>
        <w:t>____________</w:t>
      </w:r>
      <w:r w:rsidR="008F480B">
        <w:t>________________________</w:t>
      </w:r>
    </w:p>
    <w:p w14:paraId="4CDC7FE9" w14:textId="79A897D0" w:rsidR="005C1702" w:rsidRDefault="005C1702" w:rsidP="002C7AD8">
      <w:pPr>
        <w:spacing w:after="0"/>
      </w:pPr>
      <w:r>
        <w:t xml:space="preserve">Assinatura do(a) </w:t>
      </w:r>
      <w:r w:rsidR="002C7AD8">
        <w:t>Orientador(a)</w:t>
      </w:r>
    </w:p>
    <w:p w14:paraId="5C84A2B3" w14:textId="77777777" w:rsidR="002C7AD8" w:rsidRDefault="002C7AD8" w:rsidP="002C7AD8">
      <w:pPr>
        <w:spacing w:after="0"/>
      </w:pPr>
    </w:p>
    <w:p w14:paraId="3EC880ED" w14:textId="77777777" w:rsidR="002C7AD8" w:rsidRDefault="002C7AD8" w:rsidP="002C7AD8">
      <w:pPr>
        <w:spacing w:after="0"/>
      </w:pPr>
      <w:r>
        <w:t>____________________________________</w:t>
      </w:r>
    </w:p>
    <w:p w14:paraId="2D06DCD0" w14:textId="558D9758" w:rsidR="002C7AD8" w:rsidRDefault="002C7AD8" w:rsidP="002C7AD8">
      <w:pPr>
        <w:spacing w:after="0"/>
      </w:pPr>
      <w:r>
        <w:t xml:space="preserve">Assinatura do(a) </w:t>
      </w:r>
      <w:r>
        <w:t>Coorientador(a)</w:t>
      </w:r>
    </w:p>
    <w:p w14:paraId="7D7CC453" w14:textId="77777777" w:rsidR="007C223B" w:rsidRDefault="007C223B" w:rsidP="002C7AD8">
      <w:pPr>
        <w:spacing w:after="0"/>
      </w:pPr>
    </w:p>
    <w:p w14:paraId="78D430D7" w14:textId="77777777" w:rsidR="002C7AD8" w:rsidRDefault="002C7AD8" w:rsidP="002C7AD8">
      <w:pPr>
        <w:spacing w:after="0"/>
      </w:pPr>
      <w:r>
        <w:t>____________________________________</w:t>
      </w:r>
    </w:p>
    <w:p w14:paraId="7F629460" w14:textId="54FD0AB4" w:rsidR="002C7AD8" w:rsidRDefault="002C7AD8" w:rsidP="002C7AD8">
      <w:pPr>
        <w:spacing w:after="0"/>
      </w:pPr>
      <w:r>
        <w:t>Assinatura do(a) Al</w:t>
      </w:r>
      <w:r>
        <w:t>uno(a)</w:t>
      </w:r>
    </w:p>
    <w:sectPr w:rsidR="002C7AD8" w:rsidSect="00F920EB">
      <w:headerReference w:type="default" r:id="rId8"/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32156" w14:textId="77777777" w:rsidR="00FF3023" w:rsidRDefault="00FF3023" w:rsidP="00D17C2B">
      <w:pPr>
        <w:spacing w:after="0" w:line="240" w:lineRule="auto"/>
      </w:pPr>
      <w:r>
        <w:separator/>
      </w:r>
    </w:p>
  </w:endnote>
  <w:endnote w:type="continuationSeparator" w:id="0">
    <w:p w14:paraId="77C81E90" w14:textId="77777777" w:rsidR="00FF3023" w:rsidRDefault="00FF3023" w:rsidP="00D17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CA0B2" w14:textId="77777777" w:rsidR="00FF3023" w:rsidRDefault="00FF3023" w:rsidP="00D17C2B">
      <w:pPr>
        <w:spacing w:after="0" w:line="240" w:lineRule="auto"/>
      </w:pPr>
      <w:r>
        <w:separator/>
      </w:r>
    </w:p>
  </w:footnote>
  <w:footnote w:type="continuationSeparator" w:id="0">
    <w:p w14:paraId="46FA77B2" w14:textId="77777777" w:rsidR="00FF3023" w:rsidRDefault="00FF3023" w:rsidP="00D17C2B">
      <w:pPr>
        <w:spacing w:after="0" w:line="240" w:lineRule="auto"/>
      </w:pPr>
      <w:r>
        <w:continuationSeparator/>
      </w:r>
    </w:p>
  </w:footnote>
  <w:footnote w:id="1">
    <w:p w14:paraId="641E9D8C" w14:textId="7FF7E6D8" w:rsidR="00BC2716" w:rsidRDefault="00BC2716" w:rsidP="004D78A3">
      <w:pPr>
        <w:pStyle w:val="Textodenotaderodap"/>
        <w:jc w:val="both"/>
      </w:pPr>
      <w:r>
        <w:rPr>
          <w:rStyle w:val="Refdenotaderodap"/>
        </w:rPr>
        <w:footnoteRef/>
      </w:r>
      <w:r>
        <w:t xml:space="preserve"> Este formulário deve ser preenchido e</w:t>
      </w:r>
      <w:r w:rsidR="00647499">
        <w:t xml:space="preserve"> enviado juntamente com a solicitação de inscrição em Monografia</w:t>
      </w:r>
      <w:r w:rsidR="004D78A3">
        <w:t xml:space="preserve"> para coturufma@ufma.br.</w:t>
      </w:r>
      <w:r w:rsidR="00647499"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505F7" w14:textId="3808E49F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before="120" w:after="0" w:line="288" w:lineRule="auto"/>
      <w:ind w:firstLine="851"/>
      <w:jc w:val="center"/>
      <w:rPr>
        <w:rFonts w:ascii="Trebuchet MS" w:eastAsia="Times New Roman" w:hAnsi="Trebuchet MS" w:cs="Times New Roman"/>
        <w:b/>
        <w:bCs/>
        <w:color w:val="000000"/>
        <w:sz w:val="24"/>
        <w:szCs w:val="24"/>
      </w:rPr>
    </w:pPr>
    <w:r w:rsidRPr="00D32C27">
      <w:rPr>
        <w:noProof/>
        <w:sz w:val="36"/>
        <w:szCs w:val="36"/>
      </w:rPr>
      <w:drawing>
        <wp:anchor distT="0" distB="0" distL="114300" distR="114300" simplePos="0" relativeHeight="251662336" behindDoc="0" locked="0" layoutInCell="1" allowOverlap="1" wp14:anchorId="483772EA" wp14:editId="782F67D7">
          <wp:simplePos x="0" y="0"/>
          <wp:positionH relativeFrom="column">
            <wp:posOffset>-704850</wp:posOffset>
          </wp:positionH>
          <wp:positionV relativeFrom="paragraph">
            <wp:posOffset>-67310</wp:posOffset>
          </wp:positionV>
          <wp:extent cx="824230" cy="827752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230" cy="8277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32C27">
      <w:rPr>
        <w:rFonts w:ascii="Trebuchet MS" w:eastAsia="Times New Roman" w:hAnsi="Trebuchet MS" w:cs="Times New Roman"/>
        <w:b/>
        <w:bCs/>
        <w:color w:val="000000"/>
        <w:sz w:val="40"/>
        <w:szCs w:val="40"/>
      </w:rPr>
      <w:t>UNIVERSIDADE FEDERAL DO MARANHÃO</w:t>
    </w:r>
  </w:p>
  <w:p w14:paraId="3DA27ACB" w14:textId="77777777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left" w:pos="0"/>
        <w:tab w:val="left" w:pos="1418"/>
        <w:tab w:val="center" w:pos="4252"/>
        <w:tab w:val="right" w:pos="8504"/>
        <w:tab w:val="left" w:pos="330"/>
      </w:tabs>
      <w:spacing w:after="0" w:line="288" w:lineRule="auto"/>
      <w:jc w:val="center"/>
      <w:rPr>
        <w:rFonts w:ascii="Trebuchet MS" w:eastAsia="Times New Roman" w:hAnsi="Trebuchet MS" w:cs="Times New Roman"/>
        <w:color w:val="000000"/>
      </w:rPr>
    </w:pPr>
    <w:r>
      <w:rPr>
        <w:rFonts w:ascii="Trebuchet MS" w:eastAsia="Times New Roman" w:hAnsi="Trebuchet MS" w:cs="Times New Roman"/>
        <w:color w:val="000000"/>
        <w:sz w:val="20"/>
        <w:szCs w:val="20"/>
      </w:rPr>
      <w:t xml:space="preserve">             </w:t>
    </w:r>
    <w:r w:rsidRPr="00D32C27">
      <w:rPr>
        <w:rFonts w:ascii="Trebuchet MS" w:eastAsia="Times New Roman" w:hAnsi="Trebuchet MS" w:cs="Times New Roman"/>
        <w:color w:val="000000"/>
        <w:sz w:val="20"/>
        <w:szCs w:val="20"/>
      </w:rPr>
      <w:t xml:space="preserve">Fundação Instituída nos termos da Lei nº 5.152, de 21/10/1966 – São Luís – </w:t>
    </w:r>
    <w:r>
      <w:rPr>
        <w:rFonts w:ascii="Trebuchet MS" w:eastAsia="Times New Roman" w:hAnsi="Trebuchet MS" w:cs="Times New Roman"/>
        <w:color w:val="000000"/>
        <w:sz w:val="20"/>
        <w:szCs w:val="20"/>
      </w:rPr>
      <w:t>M</w:t>
    </w:r>
    <w:r w:rsidRPr="00D32C27">
      <w:rPr>
        <w:rFonts w:ascii="Trebuchet MS" w:eastAsia="Times New Roman" w:hAnsi="Trebuchet MS" w:cs="Times New Roman"/>
        <w:color w:val="000000"/>
        <w:sz w:val="20"/>
        <w:szCs w:val="20"/>
      </w:rPr>
      <w:t>aranhão</w:t>
    </w:r>
  </w:p>
  <w:p w14:paraId="1D4DA214" w14:textId="77777777" w:rsidR="00D17C2B" w:rsidRPr="00D32C27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before="120" w:after="0" w:line="288" w:lineRule="auto"/>
      <w:jc w:val="center"/>
      <w:rPr>
        <w:rFonts w:ascii="Trebuchet MS" w:eastAsia="Times New Roman" w:hAnsi="Trebuchet MS" w:cs="Times New Roman"/>
        <w:b/>
        <w:bCs/>
        <w:color w:val="000000"/>
        <w:sz w:val="24"/>
        <w:szCs w:val="24"/>
      </w:rPr>
    </w:pPr>
    <w:r w:rsidRPr="00D32C27">
      <w:rPr>
        <w:rFonts w:ascii="Trebuchet MS" w:eastAsia="Times New Roman" w:hAnsi="Trebuchet MS" w:cs="Times New Roman"/>
        <w:b/>
        <w:bCs/>
        <w:color w:val="000000"/>
        <w:sz w:val="24"/>
        <w:szCs w:val="24"/>
      </w:rPr>
      <w:t>CENTRO DE CIÊNCIAS SOCIAIS</w:t>
    </w:r>
    <w:r w:rsidRPr="00D32C27">
      <w:rPr>
        <w:sz w:val="24"/>
        <w:szCs w:val="24"/>
      </w:rPr>
      <w:t xml:space="preserve"> </w:t>
    </w:r>
  </w:p>
  <w:p w14:paraId="464F950F" w14:textId="77777777" w:rsidR="00D17C2B" w:rsidRDefault="00D17C2B" w:rsidP="00D17C2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330"/>
      </w:tabs>
      <w:spacing w:after="0" w:line="288" w:lineRule="auto"/>
      <w:jc w:val="center"/>
      <w:rPr>
        <w:rFonts w:ascii="Times New Roman" w:eastAsia="Times New Roman" w:hAnsi="Times New Roman" w:cs="Times New Roman"/>
        <w:color w:val="000000"/>
        <w:sz w:val="24"/>
        <w:szCs w:val="24"/>
      </w:rPr>
    </w:pPr>
    <w:r w:rsidRPr="00D32C27">
      <w:rPr>
        <w:rFonts w:ascii="Trebuchet MS" w:eastAsia="Times New Roman" w:hAnsi="Trebuchet MS" w:cs="Times New Roman"/>
        <w:b/>
        <w:bCs/>
        <w:noProof/>
        <w:color w:val="000000"/>
        <w:sz w:val="24"/>
        <w:szCs w:val="2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D7C3DEB" wp14:editId="326031D2">
              <wp:simplePos x="0" y="0"/>
              <wp:positionH relativeFrom="margin">
                <wp:align>center</wp:align>
              </wp:positionH>
              <wp:positionV relativeFrom="paragraph">
                <wp:posOffset>25400</wp:posOffset>
              </wp:positionV>
              <wp:extent cx="2977116" cy="1404620"/>
              <wp:effectExtent l="0" t="0" r="0" b="8255"/>
              <wp:wrapNone/>
              <wp:docPr id="3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7116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D04051" w14:textId="77777777" w:rsidR="00D17C2B" w:rsidRPr="00D32C27" w:rsidRDefault="00D17C2B" w:rsidP="00D17C2B">
                          <w:pPr>
                            <w:spacing w:after="0" w:line="240" w:lineRule="auto"/>
                            <w:rPr>
                              <w:rFonts w:ascii="Trebuchet MS" w:hAnsi="Trebuchet MS"/>
                              <w:b/>
                              <w:bCs/>
                            </w:rPr>
                          </w:pPr>
                          <w:r w:rsidRPr="00D32C27">
                            <w:rPr>
                              <w:rFonts w:ascii="Trebuchet MS" w:eastAsia="Times New Roman" w:hAnsi="Trebuchet MS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COORDENAÇÃO DO CURSO DE TURISM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D7C3DEB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0;margin-top:2pt;width:234.4pt;height:110.6pt;z-index:25166028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" stroked="f">
              <v:textbox style="mso-fit-shape-to-text:t">
                <w:txbxContent>
                  <w:p w14:paraId="1DD04051" w14:textId="77777777" w:rsidR="00D17C2B" w:rsidRPr="00D32C27" w:rsidRDefault="00D17C2B" w:rsidP="00D17C2B">
                    <w:pPr>
                      <w:spacing w:after="0" w:line="240" w:lineRule="auto"/>
                      <w:rPr>
                        <w:rFonts w:ascii="Trebuchet MS" w:hAnsi="Trebuchet MS"/>
                        <w:b/>
                        <w:bCs/>
                      </w:rPr>
                    </w:pPr>
                    <w:r w:rsidRPr="00D32C27">
                      <w:rPr>
                        <w:rFonts w:ascii="Trebuchet MS" w:eastAsia="Times New Roman" w:hAnsi="Trebuchet MS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COORDENAÇÃO DO CURSO DE TURISMO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D16D4E">
      <w:rPr>
        <w:rFonts w:ascii="Arial" w:hAnsi="Arial" w:cs="Arial"/>
        <w:b/>
        <w:noProof/>
        <w:sz w:val="1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6409C6" wp14:editId="2BD7CB85">
              <wp:simplePos x="0" y="0"/>
              <wp:positionH relativeFrom="page">
                <wp:align>right</wp:align>
              </wp:positionH>
              <wp:positionV relativeFrom="paragraph">
                <wp:posOffset>176530</wp:posOffset>
              </wp:positionV>
              <wp:extent cx="7668895" cy="635"/>
              <wp:effectExtent l="0" t="19050" r="27305" b="37465"/>
              <wp:wrapNone/>
              <wp:docPr id="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68895" cy="635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E7AC07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0D911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552.65pt;margin-top:13.9pt;width:603.85pt;height:.0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" strokecolor="#e7ac07" strokeweight="2.25pt">
              <w10:wrap anchorx="page"/>
            </v:shape>
          </w:pict>
        </mc:Fallback>
      </mc:AlternateContent>
    </w:r>
  </w:p>
  <w:p w14:paraId="76163856" w14:textId="77777777" w:rsidR="00D17C2B" w:rsidRDefault="00D17C2B" w:rsidP="00D17C2B"/>
  <w:p w14:paraId="2ECE7E1B" w14:textId="77777777" w:rsidR="00D17C2B" w:rsidRDefault="00D17C2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D2A0F"/>
    <w:multiLevelType w:val="hybridMultilevel"/>
    <w:tmpl w:val="4B64A5E0"/>
    <w:lvl w:ilvl="0" w:tplc="0416000F">
      <w:start w:val="1"/>
      <w:numFmt w:val="decimal"/>
      <w:lvlText w:val="%1."/>
      <w:lvlJc w:val="left"/>
      <w:pPr>
        <w:ind w:left="786" w:hanging="360"/>
      </w:p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1A4742E6"/>
    <w:multiLevelType w:val="hybridMultilevel"/>
    <w:tmpl w:val="5C8CF6E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64658"/>
    <w:multiLevelType w:val="hybridMultilevel"/>
    <w:tmpl w:val="29365E32"/>
    <w:lvl w:ilvl="0" w:tplc="7C7C120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F24CB7"/>
    <w:multiLevelType w:val="hybridMultilevel"/>
    <w:tmpl w:val="A844AF2E"/>
    <w:lvl w:ilvl="0" w:tplc="0416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4" w15:restartNumberingAfterBreak="0">
    <w:nsid w:val="605F6FE3"/>
    <w:multiLevelType w:val="hybridMultilevel"/>
    <w:tmpl w:val="4B64A5E0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0677988">
    <w:abstractNumId w:val="4"/>
  </w:num>
  <w:num w:numId="2" w16cid:durableId="1853105157">
    <w:abstractNumId w:val="0"/>
  </w:num>
  <w:num w:numId="3" w16cid:durableId="1972317926">
    <w:abstractNumId w:val="2"/>
  </w:num>
  <w:num w:numId="4" w16cid:durableId="2078506535">
    <w:abstractNumId w:val="1"/>
  </w:num>
  <w:num w:numId="5" w16cid:durableId="8691510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trQwN7YwtDAwtzRX0lEKTi0uzszPAykwrQUAVXVs3SwAAAA="/>
  </w:docVars>
  <w:rsids>
    <w:rsidRoot w:val="002032ED"/>
    <w:rsid w:val="00004150"/>
    <w:rsid w:val="00004754"/>
    <w:rsid w:val="0000582E"/>
    <w:rsid w:val="0000653C"/>
    <w:rsid w:val="000074F5"/>
    <w:rsid w:val="00010F41"/>
    <w:rsid w:val="00013DC7"/>
    <w:rsid w:val="00022472"/>
    <w:rsid w:val="00023684"/>
    <w:rsid w:val="00027588"/>
    <w:rsid w:val="00032E0A"/>
    <w:rsid w:val="0003329A"/>
    <w:rsid w:val="00033DFA"/>
    <w:rsid w:val="00034C7B"/>
    <w:rsid w:val="0004172B"/>
    <w:rsid w:val="00043D22"/>
    <w:rsid w:val="0004609A"/>
    <w:rsid w:val="000466DB"/>
    <w:rsid w:val="00047805"/>
    <w:rsid w:val="00052812"/>
    <w:rsid w:val="00054EBE"/>
    <w:rsid w:val="00056D84"/>
    <w:rsid w:val="0006156B"/>
    <w:rsid w:val="0006195A"/>
    <w:rsid w:val="00066981"/>
    <w:rsid w:val="00066D5B"/>
    <w:rsid w:val="00066DB7"/>
    <w:rsid w:val="000672A9"/>
    <w:rsid w:val="00076318"/>
    <w:rsid w:val="0007643F"/>
    <w:rsid w:val="00077828"/>
    <w:rsid w:val="00077A0C"/>
    <w:rsid w:val="00084054"/>
    <w:rsid w:val="00085BA2"/>
    <w:rsid w:val="00085DA4"/>
    <w:rsid w:val="00085FBB"/>
    <w:rsid w:val="00093EE2"/>
    <w:rsid w:val="00094D55"/>
    <w:rsid w:val="000960CE"/>
    <w:rsid w:val="00096C68"/>
    <w:rsid w:val="00096EFD"/>
    <w:rsid w:val="00097A26"/>
    <w:rsid w:val="000A44C3"/>
    <w:rsid w:val="000A506C"/>
    <w:rsid w:val="000B2393"/>
    <w:rsid w:val="000C245B"/>
    <w:rsid w:val="000D120D"/>
    <w:rsid w:val="000D3303"/>
    <w:rsid w:val="000D37B1"/>
    <w:rsid w:val="000E6466"/>
    <w:rsid w:val="000E77FC"/>
    <w:rsid w:val="000F073E"/>
    <w:rsid w:val="000F1F11"/>
    <w:rsid w:val="000F77F4"/>
    <w:rsid w:val="001012F7"/>
    <w:rsid w:val="00106E3C"/>
    <w:rsid w:val="00110268"/>
    <w:rsid w:val="00113A66"/>
    <w:rsid w:val="001148AD"/>
    <w:rsid w:val="001208DD"/>
    <w:rsid w:val="001261A8"/>
    <w:rsid w:val="00127509"/>
    <w:rsid w:val="0013533D"/>
    <w:rsid w:val="00142B5A"/>
    <w:rsid w:val="0014346C"/>
    <w:rsid w:val="001442EB"/>
    <w:rsid w:val="00146DB6"/>
    <w:rsid w:val="00152E37"/>
    <w:rsid w:val="001629B5"/>
    <w:rsid w:val="00170025"/>
    <w:rsid w:val="00174546"/>
    <w:rsid w:val="0017561B"/>
    <w:rsid w:val="00175967"/>
    <w:rsid w:val="001776D2"/>
    <w:rsid w:val="00185829"/>
    <w:rsid w:val="00186BD0"/>
    <w:rsid w:val="001922B7"/>
    <w:rsid w:val="0019459C"/>
    <w:rsid w:val="00195EE1"/>
    <w:rsid w:val="001A4EB1"/>
    <w:rsid w:val="001B148F"/>
    <w:rsid w:val="001B613E"/>
    <w:rsid w:val="001C1B78"/>
    <w:rsid w:val="001C244A"/>
    <w:rsid w:val="001D14E9"/>
    <w:rsid w:val="001D4494"/>
    <w:rsid w:val="001D4897"/>
    <w:rsid w:val="001D6826"/>
    <w:rsid w:val="001E21A5"/>
    <w:rsid w:val="001E335D"/>
    <w:rsid w:val="001E47C4"/>
    <w:rsid w:val="001F4B6E"/>
    <w:rsid w:val="00200880"/>
    <w:rsid w:val="00202C5A"/>
    <w:rsid w:val="002032ED"/>
    <w:rsid w:val="0020523E"/>
    <w:rsid w:val="002065FA"/>
    <w:rsid w:val="0021093C"/>
    <w:rsid w:val="00211E73"/>
    <w:rsid w:val="002159B4"/>
    <w:rsid w:val="00216266"/>
    <w:rsid w:val="0021648F"/>
    <w:rsid w:val="00222E2E"/>
    <w:rsid w:val="00227030"/>
    <w:rsid w:val="002331CA"/>
    <w:rsid w:val="00236B25"/>
    <w:rsid w:val="002405B9"/>
    <w:rsid w:val="002453C7"/>
    <w:rsid w:val="0024582F"/>
    <w:rsid w:val="0024618A"/>
    <w:rsid w:val="002469B4"/>
    <w:rsid w:val="002509D8"/>
    <w:rsid w:val="0025193B"/>
    <w:rsid w:val="00256191"/>
    <w:rsid w:val="00262B22"/>
    <w:rsid w:val="0026610D"/>
    <w:rsid w:val="00271757"/>
    <w:rsid w:val="00271A49"/>
    <w:rsid w:val="00271A7B"/>
    <w:rsid w:val="0027711A"/>
    <w:rsid w:val="00287382"/>
    <w:rsid w:val="0029408C"/>
    <w:rsid w:val="00294317"/>
    <w:rsid w:val="00295D6C"/>
    <w:rsid w:val="002A170C"/>
    <w:rsid w:val="002A3C6F"/>
    <w:rsid w:val="002A6C22"/>
    <w:rsid w:val="002B1673"/>
    <w:rsid w:val="002B2867"/>
    <w:rsid w:val="002B7D7F"/>
    <w:rsid w:val="002C7AD8"/>
    <w:rsid w:val="002D36CE"/>
    <w:rsid w:val="002E023A"/>
    <w:rsid w:val="002F4B99"/>
    <w:rsid w:val="0031398D"/>
    <w:rsid w:val="00314363"/>
    <w:rsid w:val="003149DD"/>
    <w:rsid w:val="003209E1"/>
    <w:rsid w:val="00321073"/>
    <w:rsid w:val="00322EF7"/>
    <w:rsid w:val="003235FF"/>
    <w:rsid w:val="0032677B"/>
    <w:rsid w:val="003311DE"/>
    <w:rsid w:val="0033449F"/>
    <w:rsid w:val="003421E2"/>
    <w:rsid w:val="003477F3"/>
    <w:rsid w:val="00350D73"/>
    <w:rsid w:val="003543CB"/>
    <w:rsid w:val="00357D56"/>
    <w:rsid w:val="00361C3A"/>
    <w:rsid w:val="00362AF6"/>
    <w:rsid w:val="0036326E"/>
    <w:rsid w:val="003721C9"/>
    <w:rsid w:val="00372986"/>
    <w:rsid w:val="00374022"/>
    <w:rsid w:val="00377F97"/>
    <w:rsid w:val="00380BA2"/>
    <w:rsid w:val="00383808"/>
    <w:rsid w:val="0038673E"/>
    <w:rsid w:val="00390DC0"/>
    <w:rsid w:val="00394D19"/>
    <w:rsid w:val="003A1C2A"/>
    <w:rsid w:val="003A56CD"/>
    <w:rsid w:val="003B0ADE"/>
    <w:rsid w:val="003C3F16"/>
    <w:rsid w:val="003C7035"/>
    <w:rsid w:val="003D3F06"/>
    <w:rsid w:val="003D6692"/>
    <w:rsid w:val="003E6272"/>
    <w:rsid w:val="003E6880"/>
    <w:rsid w:val="003E695B"/>
    <w:rsid w:val="003F24BC"/>
    <w:rsid w:val="003F556E"/>
    <w:rsid w:val="00406B3A"/>
    <w:rsid w:val="004109AC"/>
    <w:rsid w:val="00415A63"/>
    <w:rsid w:val="004204F1"/>
    <w:rsid w:val="00421B7C"/>
    <w:rsid w:val="00426A13"/>
    <w:rsid w:val="00426E96"/>
    <w:rsid w:val="00433AFA"/>
    <w:rsid w:val="0043561F"/>
    <w:rsid w:val="00435C01"/>
    <w:rsid w:val="00435DDB"/>
    <w:rsid w:val="0044027D"/>
    <w:rsid w:val="00440B8E"/>
    <w:rsid w:val="004419B5"/>
    <w:rsid w:val="00442422"/>
    <w:rsid w:val="00443078"/>
    <w:rsid w:val="00443D91"/>
    <w:rsid w:val="00446FFE"/>
    <w:rsid w:val="004472D0"/>
    <w:rsid w:val="00450A09"/>
    <w:rsid w:val="00450D86"/>
    <w:rsid w:val="00461E90"/>
    <w:rsid w:val="00473562"/>
    <w:rsid w:val="00475EA9"/>
    <w:rsid w:val="00476573"/>
    <w:rsid w:val="00476A3D"/>
    <w:rsid w:val="00481F82"/>
    <w:rsid w:val="004833DC"/>
    <w:rsid w:val="00483506"/>
    <w:rsid w:val="004858D0"/>
    <w:rsid w:val="00490319"/>
    <w:rsid w:val="00493C63"/>
    <w:rsid w:val="00493CEC"/>
    <w:rsid w:val="004945A9"/>
    <w:rsid w:val="0049549A"/>
    <w:rsid w:val="00495978"/>
    <w:rsid w:val="0049760C"/>
    <w:rsid w:val="004A094A"/>
    <w:rsid w:val="004A0F6D"/>
    <w:rsid w:val="004A2944"/>
    <w:rsid w:val="004A317E"/>
    <w:rsid w:val="004A3B27"/>
    <w:rsid w:val="004A3DA3"/>
    <w:rsid w:val="004A6005"/>
    <w:rsid w:val="004A6C2B"/>
    <w:rsid w:val="004B5F0E"/>
    <w:rsid w:val="004C1CFC"/>
    <w:rsid w:val="004C2DD3"/>
    <w:rsid w:val="004C74CC"/>
    <w:rsid w:val="004D0DE5"/>
    <w:rsid w:val="004D1335"/>
    <w:rsid w:val="004D1A3C"/>
    <w:rsid w:val="004D1F23"/>
    <w:rsid w:val="004D25AC"/>
    <w:rsid w:val="004D6DEF"/>
    <w:rsid w:val="004D78A3"/>
    <w:rsid w:val="004E007E"/>
    <w:rsid w:val="004E1C9F"/>
    <w:rsid w:val="004E4C1E"/>
    <w:rsid w:val="004E6FB6"/>
    <w:rsid w:val="004F0161"/>
    <w:rsid w:val="004F20AE"/>
    <w:rsid w:val="004F591F"/>
    <w:rsid w:val="00503052"/>
    <w:rsid w:val="0050365C"/>
    <w:rsid w:val="00504CEF"/>
    <w:rsid w:val="00510A2D"/>
    <w:rsid w:val="00512E4D"/>
    <w:rsid w:val="0051432D"/>
    <w:rsid w:val="00515BD7"/>
    <w:rsid w:val="00520E7A"/>
    <w:rsid w:val="00526D72"/>
    <w:rsid w:val="00530C1B"/>
    <w:rsid w:val="0053257B"/>
    <w:rsid w:val="00543DFA"/>
    <w:rsid w:val="00546B23"/>
    <w:rsid w:val="00552F71"/>
    <w:rsid w:val="005547F8"/>
    <w:rsid w:val="00571398"/>
    <w:rsid w:val="00571503"/>
    <w:rsid w:val="00572197"/>
    <w:rsid w:val="00575892"/>
    <w:rsid w:val="00575E02"/>
    <w:rsid w:val="005802FE"/>
    <w:rsid w:val="0058546D"/>
    <w:rsid w:val="005869B3"/>
    <w:rsid w:val="00591491"/>
    <w:rsid w:val="00591FE1"/>
    <w:rsid w:val="00596085"/>
    <w:rsid w:val="00596F12"/>
    <w:rsid w:val="005A65AE"/>
    <w:rsid w:val="005A7015"/>
    <w:rsid w:val="005A7476"/>
    <w:rsid w:val="005B067D"/>
    <w:rsid w:val="005B3D80"/>
    <w:rsid w:val="005B4137"/>
    <w:rsid w:val="005B6E40"/>
    <w:rsid w:val="005C0D7E"/>
    <w:rsid w:val="005C1057"/>
    <w:rsid w:val="005C1702"/>
    <w:rsid w:val="005C21DD"/>
    <w:rsid w:val="005C50C1"/>
    <w:rsid w:val="005D0E1F"/>
    <w:rsid w:val="005D1317"/>
    <w:rsid w:val="005D6C07"/>
    <w:rsid w:val="005D6D4D"/>
    <w:rsid w:val="005F07AE"/>
    <w:rsid w:val="005F1E8F"/>
    <w:rsid w:val="00602E1D"/>
    <w:rsid w:val="00604F8C"/>
    <w:rsid w:val="00605C4B"/>
    <w:rsid w:val="00606DED"/>
    <w:rsid w:val="00622288"/>
    <w:rsid w:val="00636EAE"/>
    <w:rsid w:val="006441AC"/>
    <w:rsid w:val="00646930"/>
    <w:rsid w:val="00647499"/>
    <w:rsid w:val="00651EF1"/>
    <w:rsid w:val="00655D88"/>
    <w:rsid w:val="00657366"/>
    <w:rsid w:val="006611E9"/>
    <w:rsid w:val="00663B17"/>
    <w:rsid w:val="006673CB"/>
    <w:rsid w:val="00676255"/>
    <w:rsid w:val="006775D4"/>
    <w:rsid w:val="006776C3"/>
    <w:rsid w:val="0068136D"/>
    <w:rsid w:val="00681CC3"/>
    <w:rsid w:val="00686B03"/>
    <w:rsid w:val="00690B47"/>
    <w:rsid w:val="00694CAA"/>
    <w:rsid w:val="006952FA"/>
    <w:rsid w:val="006A2D99"/>
    <w:rsid w:val="006A5672"/>
    <w:rsid w:val="006A706A"/>
    <w:rsid w:val="006B4793"/>
    <w:rsid w:val="006B4A7B"/>
    <w:rsid w:val="006B6BB8"/>
    <w:rsid w:val="006B7DE7"/>
    <w:rsid w:val="006C1196"/>
    <w:rsid w:val="006C3E3E"/>
    <w:rsid w:val="006C7642"/>
    <w:rsid w:val="006D2D7D"/>
    <w:rsid w:val="006D4E06"/>
    <w:rsid w:val="006E4338"/>
    <w:rsid w:val="006E75E2"/>
    <w:rsid w:val="006F7F0F"/>
    <w:rsid w:val="00704C0A"/>
    <w:rsid w:val="00706A85"/>
    <w:rsid w:val="007076A0"/>
    <w:rsid w:val="00707C9D"/>
    <w:rsid w:val="007154A5"/>
    <w:rsid w:val="0071653A"/>
    <w:rsid w:val="00721CAC"/>
    <w:rsid w:val="00726CBC"/>
    <w:rsid w:val="00732043"/>
    <w:rsid w:val="00740DE3"/>
    <w:rsid w:val="00743887"/>
    <w:rsid w:val="007438DA"/>
    <w:rsid w:val="007445C9"/>
    <w:rsid w:val="007472D8"/>
    <w:rsid w:val="00756034"/>
    <w:rsid w:val="00756CE4"/>
    <w:rsid w:val="00757920"/>
    <w:rsid w:val="0076089D"/>
    <w:rsid w:val="0076187E"/>
    <w:rsid w:val="00762847"/>
    <w:rsid w:val="0076412B"/>
    <w:rsid w:val="007661DB"/>
    <w:rsid w:val="0077191F"/>
    <w:rsid w:val="007722DC"/>
    <w:rsid w:val="00774BEF"/>
    <w:rsid w:val="00774F68"/>
    <w:rsid w:val="00775247"/>
    <w:rsid w:val="007753AF"/>
    <w:rsid w:val="00781150"/>
    <w:rsid w:val="007826A9"/>
    <w:rsid w:val="0078333F"/>
    <w:rsid w:val="00792D5D"/>
    <w:rsid w:val="007A219B"/>
    <w:rsid w:val="007A4DB0"/>
    <w:rsid w:val="007A5419"/>
    <w:rsid w:val="007B0C56"/>
    <w:rsid w:val="007B2515"/>
    <w:rsid w:val="007B51B1"/>
    <w:rsid w:val="007B52D9"/>
    <w:rsid w:val="007B66C4"/>
    <w:rsid w:val="007B7B7A"/>
    <w:rsid w:val="007C223B"/>
    <w:rsid w:val="007C507B"/>
    <w:rsid w:val="007C52AD"/>
    <w:rsid w:val="007D3E60"/>
    <w:rsid w:val="007D5136"/>
    <w:rsid w:val="007E002D"/>
    <w:rsid w:val="007E6384"/>
    <w:rsid w:val="007F12AC"/>
    <w:rsid w:val="007F43A3"/>
    <w:rsid w:val="007F5787"/>
    <w:rsid w:val="0080239C"/>
    <w:rsid w:val="008047DD"/>
    <w:rsid w:val="008068D0"/>
    <w:rsid w:val="00806E9E"/>
    <w:rsid w:val="00812C09"/>
    <w:rsid w:val="008204F6"/>
    <w:rsid w:val="008244E2"/>
    <w:rsid w:val="00830673"/>
    <w:rsid w:val="00832EBF"/>
    <w:rsid w:val="008404FA"/>
    <w:rsid w:val="0084211F"/>
    <w:rsid w:val="00842B34"/>
    <w:rsid w:val="00842CB8"/>
    <w:rsid w:val="00843A86"/>
    <w:rsid w:val="008442BA"/>
    <w:rsid w:val="008450D1"/>
    <w:rsid w:val="0084560F"/>
    <w:rsid w:val="00851E2D"/>
    <w:rsid w:val="00860E33"/>
    <w:rsid w:val="008630AE"/>
    <w:rsid w:val="00863613"/>
    <w:rsid w:val="008656F4"/>
    <w:rsid w:val="00866C55"/>
    <w:rsid w:val="00870F13"/>
    <w:rsid w:val="00874011"/>
    <w:rsid w:val="00886755"/>
    <w:rsid w:val="008870DF"/>
    <w:rsid w:val="00894858"/>
    <w:rsid w:val="008A0517"/>
    <w:rsid w:val="008A2E3A"/>
    <w:rsid w:val="008A42F7"/>
    <w:rsid w:val="008A521C"/>
    <w:rsid w:val="008A6CD9"/>
    <w:rsid w:val="008A7B80"/>
    <w:rsid w:val="008B3A25"/>
    <w:rsid w:val="008B4166"/>
    <w:rsid w:val="008B77DB"/>
    <w:rsid w:val="008C2C83"/>
    <w:rsid w:val="008D1AD2"/>
    <w:rsid w:val="008D5B5D"/>
    <w:rsid w:val="008D627D"/>
    <w:rsid w:val="008E0EBA"/>
    <w:rsid w:val="008F480B"/>
    <w:rsid w:val="008F4A19"/>
    <w:rsid w:val="00903276"/>
    <w:rsid w:val="00903633"/>
    <w:rsid w:val="00911B3E"/>
    <w:rsid w:val="009125E1"/>
    <w:rsid w:val="00915F99"/>
    <w:rsid w:val="00921672"/>
    <w:rsid w:val="00926597"/>
    <w:rsid w:val="00931782"/>
    <w:rsid w:val="00932D7D"/>
    <w:rsid w:val="00935507"/>
    <w:rsid w:val="009447F5"/>
    <w:rsid w:val="009474A5"/>
    <w:rsid w:val="00951A42"/>
    <w:rsid w:val="00954612"/>
    <w:rsid w:val="009575AA"/>
    <w:rsid w:val="00964FA9"/>
    <w:rsid w:val="00966719"/>
    <w:rsid w:val="00967174"/>
    <w:rsid w:val="009716BE"/>
    <w:rsid w:val="0097203C"/>
    <w:rsid w:val="0097504F"/>
    <w:rsid w:val="009803CC"/>
    <w:rsid w:val="009848EF"/>
    <w:rsid w:val="00990EE6"/>
    <w:rsid w:val="00992640"/>
    <w:rsid w:val="009936D8"/>
    <w:rsid w:val="009A4150"/>
    <w:rsid w:val="009B27BC"/>
    <w:rsid w:val="009B468A"/>
    <w:rsid w:val="009B6EC1"/>
    <w:rsid w:val="009B73CD"/>
    <w:rsid w:val="009C1561"/>
    <w:rsid w:val="009C4B08"/>
    <w:rsid w:val="009C5E32"/>
    <w:rsid w:val="009C5FA9"/>
    <w:rsid w:val="009C7CF7"/>
    <w:rsid w:val="009D5B72"/>
    <w:rsid w:val="009D787D"/>
    <w:rsid w:val="009E1979"/>
    <w:rsid w:val="009F1BC4"/>
    <w:rsid w:val="009F37EB"/>
    <w:rsid w:val="00A072F6"/>
    <w:rsid w:val="00A1022B"/>
    <w:rsid w:val="00A13C89"/>
    <w:rsid w:val="00A14BEB"/>
    <w:rsid w:val="00A15912"/>
    <w:rsid w:val="00A2409C"/>
    <w:rsid w:val="00A24481"/>
    <w:rsid w:val="00A25698"/>
    <w:rsid w:val="00A27A63"/>
    <w:rsid w:val="00A33622"/>
    <w:rsid w:val="00A3542B"/>
    <w:rsid w:val="00A42B32"/>
    <w:rsid w:val="00A47330"/>
    <w:rsid w:val="00A50C0C"/>
    <w:rsid w:val="00A5419B"/>
    <w:rsid w:val="00A65196"/>
    <w:rsid w:val="00A6574C"/>
    <w:rsid w:val="00A65DE1"/>
    <w:rsid w:val="00A73541"/>
    <w:rsid w:val="00A74174"/>
    <w:rsid w:val="00A840B7"/>
    <w:rsid w:val="00A86B32"/>
    <w:rsid w:val="00A91332"/>
    <w:rsid w:val="00A922C3"/>
    <w:rsid w:val="00AA13C5"/>
    <w:rsid w:val="00AA18E1"/>
    <w:rsid w:val="00AA2F8D"/>
    <w:rsid w:val="00AA5341"/>
    <w:rsid w:val="00AB57AA"/>
    <w:rsid w:val="00AB63A5"/>
    <w:rsid w:val="00AC0570"/>
    <w:rsid w:val="00AC372A"/>
    <w:rsid w:val="00AC4B6B"/>
    <w:rsid w:val="00AC6637"/>
    <w:rsid w:val="00AD3E8D"/>
    <w:rsid w:val="00AD43BA"/>
    <w:rsid w:val="00AD6CC9"/>
    <w:rsid w:val="00AE3DAD"/>
    <w:rsid w:val="00AE6B36"/>
    <w:rsid w:val="00AE7825"/>
    <w:rsid w:val="00AE7C4C"/>
    <w:rsid w:val="00AF4912"/>
    <w:rsid w:val="00AF4C4A"/>
    <w:rsid w:val="00AF72DE"/>
    <w:rsid w:val="00B02305"/>
    <w:rsid w:val="00B065D1"/>
    <w:rsid w:val="00B06974"/>
    <w:rsid w:val="00B07ED1"/>
    <w:rsid w:val="00B10212"/>
    <w:rsid w:val="00B13FED"/>
    <w:rsid w:val="00B176B5"/>
    <w:rsid w:val="00B2121C"/>
    <w:rsid w:val="00B22C3D"/>
    <w:rsid w:val="00B2311F"/>
    <w:rsid w:val="00B36D0A"/>
    <w:rsid w:val="00B37427"/>
    <w:rsid w:val="00B42E4A"/>
    <w:rsid w:val="00B57396"/>
    <w:rsid w:val="00B57FE3"/>
    <w:rsid w:val="00B6274F"/>
    <w:rsid w:val="00B708D4"/>
    <w:rsid w:val="00B80A18"/>
    <w:rsid w:val="00B829D1"/>
    <w:rsid w:val="00B90850"/>
    <w:rsid w:val="00B930BE"/>
    <w:rsid w:val="00B9340B"/>
    <w:rsid w:val="00B93C97"/>
    <w:rsid w:val="00BA0E3F"/>
    <w:rsid w:val="00BA23B6"/>
    <w:rsid w:val="00BA5BC0"/>
    <w:rsid w:val="00BA6101"/>
    <w:rsid w:val="00BA65B5"/>
    <w:rsid w:val="00BB1B5C"/>
    <w:rsid w:val="00BB3D75"/>
    <w:rsid w:val="00BB579C"/>
    <w:rsid w:val="00BC2716"/>
    <w:rsid w:val="00BD0D1C"/>
    <w:rsid w:val="00BD2E8D"/>
    <w:rsid w:val="00BD4DF9"/>
    <w:rsid w:val="00BD7F7E"/>
    <w:rsid w:val="00BE14E8"/>
    <w:rsid w:val="00BE1E11"/>
    <w:rsid w:val="00BE27BF"/>
    <w:rsid w:val="00BF3326"/>
    <w:rsid w:val="00BF664B"/>
    <w:rsid w:val="00BF6E39"/>
    <w:rsid w:val="00C0380B"/>
    <w:rsid w:val="00C04EF0"/>
    <w:rsid w:val="00C07BEE"/>
    <w:rsid w:val="00C10A01"/>
    <w:rsid w:val="00C14A3C"/>
    <w:rsid w:val="00C15C1F"/>
    <w:rsid w:val="00C22F3D"/>
    <w:rsid w:val="00C242ED"/>
    <w:rsid w:val="00C25F61"/>
    <w:rsid w:val="00C271D2"/>
    <w:rsid w:val="00C31077"/>
    <w:rsid w:val="00C3194D"/>
    <w:rsid w:val="00C32FFD"/>
    <w:rsid w:val="00C369B1"/>
    <w:rsid w:val="00C371CA"/>
    <w:rsid w:val="00C37326"/>
    <w:rsid w:val="00C43E45"/>
    <w:rsid w:val="00C46107"/>
    <w:rsid w:val="00C60A14"/>
    <w:rsid w:val="00C622F7"/>
    <w:rsid w:val="00C6350E"/>
    <w:rsid w:val="00C64BCC"/>
    <w:rsid w:val="00C71C78"/>
    <w:rsid w:val="00C73384"/>
    <w:rsid w:val="00C73E59"/>
    <w:rsid w:val="00C75B33"/>
    <w:rsid w:val="00C76180"/>
    <w:rsid w:val="00C77249"/>
    <w:rsid w:val="00C80301"/>
    <w:rsid w:val="00C815F8"/>
    <w:rsid w:val="00C8230E"/>
    <w:rsid w:val="00C86DF7"/>
    <w:rsid w:val="00C8779B"/>
    <w:rsid w:val="00C90C3F"/>
    <w:rsid w:val="00C95C4E"/>
    <w:rsid w:val="00C977F3"/>
    <w:rsid w:val="00CA12AA"/>
    <w:rsid w:val="00CA5AEF"/>
    <w:rsid w:val="00CB24AF"/>
    <w:rsid w:val="00CB563E"/>
    <w:rsid w:val="00CB65B1"/>
    <w:rsid w:val="00CD0B1D"/>
    <w:rsid w:val="00CD690B"/>
    <w:rsid w:val="00CE0DD5"/>
    <w:rsid w:val="00CE5EFE"/>
    <w:rsid w:val="00CF263D"/>
    <w:rsid w:val="00CF39AB"/>
    <w:rsid w:val="00CF502B"/>
    <w:rsid w:val="00CF506F"/>
    <w:rsid w:val="00CF7C3C"/>
    <w:rsid w:val="00D00124"/>
    <w:rsid w:val="00D028CA"/>
    <w:rsid w:val="00D032A4"/>
    <w:rsid w:val="00D033C6"/>
    <w:rsid w:val="00D06ACA"/>
    <w:rsid w:val="00D179B2"/>
    <w:rsid w:val="00D17C2B"/>
    <w:rsid w:val="00D20B3A"/>
    <w:rsid w:val="00D25E49"/>
    <w:rsid w:val="00D30BE7"/>
    <w:rsid w:val="00D34541"/>
    <w:rsid w:val="00D36A35"/>
    <w:rsid w:val="00D37A83"/>
    <w:rsid w:val="00D40474"/>
    <w:rsid w:val="00D466AC"/>
    <w:rsid w:val="00D512E6"/>
    <w:rsid w:val="00D52A77"/>
    <w:rsid w:val="00D55B2D"/>
    <w:rsid w:val="00D6326C"/>
    <w:rsid w:val="00D6636B"/>
    <w:rsid w:val="00D71ADA"/>
    <w:rsid w:val="00D7485B"/>
    <w:rsid w:val="00D7647C"/>
    <w:rsid w:val="00D77A17"/>
    <w:rsid w:val="00D82147"/>
    <w:rsid w:val="00D86D87"/>
    <w:rsid w:val="00D87865"/>
    <w:rsid w:val="00D919C1"/>
    <w:rsid w:val="00DA1E2B"/>
    <w:rsid w:val="00DA3270"/>
    <w:rsid w:val="00DA3716"/>
    <w:rsid w:val="00DA588A"/>
    <w:rsid w:val="00DA723C"/>
    <w:rsid w:val="00DB00B5"/>
    <w:rsid w:val="00DB2955"/>
    <w:rsid w:val="00DB5216"/>
    <w:rsid w:val="00DC48CF"/>
    <w:rsid w:val="00DC6669"/>
    <w:rsid w:val="00DC7104"/>
    <w:rsid w:val="00DD0C8C"/>
    <w:rsid w:val="00DD326A"/>
    <w:rsid w:val="00DE369E"/>
    <w:rsid w:val="00DE7504"/>
    <w:rsid w:val="00DF37E6"/>
    <w:rsid w:val="00DF5D87"/>
    <w:rsid w:val="00DF7856"/>
    <w:rsid w:val="00E0038A"/>
    <w:rsid w:val="00E0230F"/>
    <w:rsid w:val="00E04F14"/>
    <w:rsid w:val="00E05614"/>
    <w:rsid w:val="00E059B6"/>
    <w:rsid w:val="00E0693E"/>
    <w:rsid w:val="00E071BE"/>
    <w:rsid w:val="00E11860"/>
    <w:rsid w:val="00E13920"/>
    <w:rsid w:val="00E155C8"/>
    <w:rsid w:val="00E15D94"/>
    <w:rsid w:val="00E2062E"/>
    <w:rsid w:val="00E20651"/>
    <w:rsid w:val="00E21AA1"/>
    <w:rsid w:val="00E25A84"/>
    <w:rsid w:val="00E275F6"/>
    <w:rsid w:val="00E349E7"/>
    <w:rsid w:val="00E352BA"/>
    <w:rsid w:val="00E459B7"/>
    <w:rsid w:val="00E47F73"/>
    <w:rsid w:val="00E506B6"/>
    <w:rsid w:val="00E52152"/>
    <w:rsid w:val="00E5374B"/>
    <w:rsid w:val="00E65D79"/>
    <w:rsid w:val="00E66FB5"/>
    <w:rsid w:val="00E67C95"/>
    <w:rsid w:val="00E67CB0"/>
    <w:rsid w:val="00E7273B"/>
    <w:rsid w:val="00E758FC"/>
    <w:rsid w:val="00E76C38"/>
    <w:rsid w:val="00E774F2"/>
    <w:rsid w:val="00E85A42"/>
    <w:rsid w:val="00E8696D"/>
    <w:rsid w:val="00E92F8F"/>
    <w:rsid w:val="00E94C9F"/>
    <w:rsid w:val="00E94DCE"/>
    <w:rsid w:val="00EA31EA"/>
    <w:rsid w:val="00EA56E3"/>
    <w:rsid w:val="00EB2AD9"/>
    <w:rsid w:val="00EB2D19"/>
    <w:rsid w:val="00EB6598"/>
    <w:rsid w:val="00EB7309"/>
    <w:rsid w:val="00EC208F"/>
    <w:rsid w:val="00EC2685"/>
    <w:rsid w:val="00EC5D17"/>
    <w:rsid w:val="00EC64E5"/>
    <w:rsid w:val="00ED017C"/>
    <w:rsid w:val="00ED3205"/>
    <w:rsid w:val="00EE216B"/>
    <w:rsid w:val="00EE252A"/>
    <w:rsid w:val="00EE593D"/>
    <w:rsid w:val="00EE61F7"/>
    <w:rsid w:val="00EE62A7"/>
    <w:rsid w:val="00F02FFB"/>
    <w:rsid w:val="00F0519D"/>
    <w:rsid w:val="00F06F51"/>
    <w:rsid w:val="00F10D53"/>
    <w:rsid w:val="00F15FE6"/>
    <w:rsid w:val="00F177F8"/>
    <w:rsid w:val="00F179EB"/>
    <w:rsid w:val="00F20395"/>
    <w:rsid w:val="00F26773"/>
    <w:rsid w:val="00F33FC3"/>
    <w:rsid w:val="00F4147F"/>
    <w:rsid w:val="00F42041"/>
    <w:rsid w:val="00F42565"/>
    <w:rsid w:val="00F42B77"/>
    <w:rsid w:val="00F519ED"/>
    <w:rsid w:val="00F716C7"/>
    <w:rsid w:val="00F72727"/>
    <w:rsid w:val="00F75EA7"/>
    <w:rsid w:val="00F76533"/>
    <w:rsid w:val="00F77FCA"/>
    <w:rsid w:val="00F8591B"/>
    <w:rsid w:val="00F85B2E"/>
    <w:rsid w:val="00F85E9A"/>
    <w:rsid w:val="00F87423"/>
    <w:rsid w:val="00F920EB"/>
    <w:rsid w:val="00F96FB0"/>
    <w:rsid w:val="00FA7BC8"/>
    <w:rsid w:val="00FB25DB"/>
    <w:rsid w:val="00FB5C62"/>
    <w:rsid w:val="00FB73AF"/>
    <w:rsid w:val="00FC00DE"/>
    <w:rsid w:val="00FC06F6"/>
    <w:rsid w:val="00FC2D16"/>
    <w:rsid w:val="00FC2FEF"/>
    <w:rsid w:val="00FC74F5"/>
    <w:rsid w:val="00FD2C47"/>
    <w:rsid w:val="00FD2FCB"/>
    <w:rsid w:val="00FE01D4"/>
    <w:rsid w:val="00FE0F21"/>
    <w:rsid w:val="00FE1DA5"/>
    <w:rsid w:val="00FE6FB5"/>
    <w:rsid w:val="00FE726D"/>
    <w:rsid w:val="00FF1A7F"/>
    <w:rsid w:val="00FF3023"/>
    <w:rsid w:val="00FF488F"/>
    <w:rsid w:val="00FF5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952707"/>
  <w15:chartTrackingRefBased/>
  <w15:docId w15:val="{9D502C41-8AF1-4F3B-933D-D88E883C7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2ED"/>
    <w:pPr>
      <w:spacing w:after="200" w:line="276" w:lineRule="auto"/>
    </w:pPr>
    <w:rPr>
      <w:rFonts w:ascii="Calibri" w:eastAsia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33AFA"/>
    <w:pPr>
      <w:ind w:left="720"/>
      <w:contextualSpacing/>
    </w:pPr>
  </w:style>
  <w:style w:type="table" w:styleId="Tabelacomgrade">
    <w:name w:val="Table Grid"/>
    <w:basedOn w:val="Tabelanormal"/>
    <w:uiPriority w:val="39"/>
    <w:rsid w:val="000840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Fontepargpadro"/>
    <w:uiPriority w:val="99"/>
    <w:semiHidden/>
    <w:unhideWhenUsed/>
    <w:rsid w:val="00BE1E11"/>
  </w:style>
  <w:style w:type="paragraph" w:styleId="Cabealho">
    <w:name w:val="header"/>
    <w:basedOn w:val="Normal"/>
    <w:link w:val="CabealhoChar"/>
    <w:uiPriority w:val="99"/>
    <w:unhideWhenUsed/>
    <w:rsid w:val="00D17C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17C2B"/>
    <w:rPr>
      <w:rFonts w:ascii="Calibri" w:eastAsia="Calibri" w:hAnsi="Calibri" w:cs="Calibri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D17C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17C2B"/>
    <w:rPr>
      <w:rFonts w:ascii="Calibri" w:eastAsia="Calibri" w:hAnsi="Calibri" w:cs="Calibri"/>
      <w:lang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F10D53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F10D53"/>
    <w:rPr>
      <w:rFonts w:ascii="Calibri" w:eastAsia="Calibri" w:hAnsi="Calibri" w:cs="Calibri"/>
      <w:sz w:val="20"/>
      <w:szCs w:val="20"/>
      <w:lang w:eastAsia="pt-BR"/>
    </w:rPr>
  </w:style>
  <w:style w:type="character" w:styleId="Refdenotaderodap">
    <w:name w:val="footnote reference"/>
    <w:basedOn w:val="Fontepargpadro"/>
    <w:uiPriority w:val="99"/>
    <w:semiHidden/>
    <w:unhideWhenUsed/>
    <w:rsid w:val="00F10D53"/>
    <w:rPr>
      <w:vertAlign w:val="superscript"/>
    </w:rPr>
  </w:style>
  <w:style w:type="character" w:styleId="Hyperlink">
    <w:name w:val="Hyperlink"/>
    <w:basedOn w:val="Fontepargpadro"/>
    <w:uiPriority w:val="99"/>
    <w:unhideWhenUsed/>
    <w:rsid w:val="004D0DE5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D0D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46B928-02EC-4A82-B0B5-51C0BB031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266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 Marcos CSA</dc:creator>
  <cp:keywords/>
  <dc:description/>
  <cp:lastModifiedBy>Thays Pinho</cp:lastModifiedBy>
  <cp:revision>281</cp:revision>
  <cp:lastPrinted>2021-03-31T13:35:00Z</cp:lastPrinted>
  <dcterms:created xsi:type="dcterms:W3CDTF">2021-04-25T12:20:00Z</dcterms:created>
  <dcterms:modified xsi:type="dcterms:W3CDTF">2022-11-04T14:20:00Z</dcterms:modified>
</cp:coreProperties>
</file>